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3DB36" w14:textId="0A23856B" w:rsidR="00D42398" w:rsidRPr="00360973" w:rsidRDefault="00E22084" w:rsidP="00D42398">
      <w:pPr>
        <w:pStyle w:val="ListParagraph"/>
        <w:spacing w:after="0" w:line="240" w:lineRule="auto"/>
        <w:ind w:left="0"/>
      </w:pPr>
      <w:r w:rsidRPr="00360973">
        <w:rPr>
          <w:b/>
          <w:bCs/>
        </w:rPr>
        <w:t>Guide</w:t>
      </w:r>
      <w:r w:rsidR="007D107A">
        <w:rPr>
          <w:b/>
          <w:bCs/>
        </w:rPr>
        <w:t xml:space="preserve"> 5</w:t>
      </w:r>
      <w:r w:rsidRPr="00360973">
        <w:rPr>
          <w:b/>
          <w:bCs/>
        </w:rPr>
        <w:t xml:space="preserve">: </w:t>
      </w:r>
      <w:r w:rsidR="00D42398" w:rsidRPr="00360973">
        <w:rPr>
          <w:b/>
          <w:bCs/>
        </w:rPr>
        <w:t xml:space="preserve">In-depth interviews with pregnant women </w:t>
      </w:r>
      <w:r w:rsidR="6FF396DA" w:rsidRPr="00360973">
        <w:rPr>
          <w:b/>
          <w:bCs/>
        </w:rPr>
        <w:t>(MMS</w:t>
      </w:r>
      <w:r w:rsidR="78A52593" w:rsidRPr="00360973">
        <w:rPr>
          <w:b/>
          <w:bCs/>
        </w:rPr>
        <w:t xml:space="preserve"> 90/</w:t>
      </w:r>
      <w:proofErr w:type="gramStart"/>
      <w:r w:rsidR="6FF396DA" w:rsidRPr="00360973">
        <w:rPr>
          <w:b/>
          <w:bCs/>
        </w:rPr>
        <w:t>180)</w:t>
      </w:r>
      <w:r w:rsidR="009A1762">
        <w:rPr>
          <w:b/>
          <w:bCs/>
        </w:rPr>
        <w:t>_</w:t>
      </w:r>
      <w:proofErr w:type="gramEnd"/>
      <w:r w:rsidR="009A1762">
        <w:rPr>
          <w:b/>
          <w:bCs/>
        </w:rPr>
        <w:t>HIGH</w:t>
      </w:r>
      <w:r w:rsidR="00BF3388">
        <w:rPr>
          <w:b/>
          <w:bCs/>
        </w:rPr>
        <w:t>/</w:t>
      </w:r>
      <w:r w:rsidR="00C0145C">
        <w:rPr>
          <w:b/>
          <w:bCs/>
        </w:rPr>
        <w:t>LOW</w:t>
      </w:r>
      <w:r w:rsidR="009A1762">
        <w:rPr>
          <w:b/>
          <w:bCs/>
        </w:rPr>
        <w:t xml:space="preserve"> ADHERERS</w:t>
      </w:r>
      <w:r w:rsidR="00BF3388">
        <w:rPr>
          <w:b/>
          <w:bCs/>
        </w:rPr>
        <w:t xml:space="preserve"> AND DISCONTINUED</w:t>
      </w:r>
    </w:p>
    <w:p w14:paraId="0A56B272" w14:textId="35D5F745" w:rsidR="41CE9A2C" w:rsidRPr="00360973" w:rsidRDefault="41CE9A2C" w:rsidP="41CE9A2C">
      <w:pPr>
        <w:spacing w:after="0" w:line="240" w:lineRule="auto"/>
        <w:ind w:left="-360" w:firstLine="360"/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360973" w:rsidRPr="00360973" w14:paraId="71EEA251" w14:textId="77777777" w:rsidTr="00C0145C">
        <w:trPr>
          <w:trHeight w:val="300"/>
        </w:trPr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02DB80" w14:textId="6AFDC21A" w:rsidR="41CE9A2C" w:rsidRPr="00360973" w:rsidRDefault="41CE9A2C" w:rsidP="41CE9A2C">
            <w:pPr>
              <w:rPr>
                <w:rFonts w:ascii="Calibri" w:eastAsia="Calibri" w:hAnsi="Calibri" w:cs="Calibri"/>
              </w:rPr>
            </w:pPr>
            <w:r w:rsidRPr="00360973">
              <w:rPr>
                <w:rFonts w:ascii="Calibri" w:eastAsia="Calibri" w:hAnsi="Calibri" w:cs="Calibri"/>
              </w:rPr>
              <w:t xml:space="preserve">Date of </w:t>
            </w:r>
            <w:r w:rsidR="3FFA7439" w:rsidRPr="00360973">
              <w:rPr>
                <w:rFonts w:ascii="Calibri" w:eastAsia="Calibri" w:hAnsi="Calibri" w:cs="Calibri"/>
              </w:rPr>
              <w:t>IDI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81553A" w14:textId="2315008E" w:rsidR="41CE9A2C" w:rsidRPr="00360973" w:rsidRDefault="41CE9A2C">
            <w:r w:rsidRPr="0036097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360973" w:rsidRPr="00360973" w14:paraId="1299EA88" w14:textId="77777777" w:rsidTr="00C0145C">
        <w:trPr>
          <w:trHeight w:val="300"/>
        </w:trPr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A93304" w14:textId="2FCC0129" w:rsidR="7829BE07" w:rsidRPr="00360973" w:rsidRDefault="000458BC" w:rsidP="41CE9A2C">
            <w:pPr>
              <w:rPr>
                <w:rFonts w:ascii="Calibri" w:eastAsia="Calibri" w:hAnsi="Calibri" w:cs="Calibri"/>
              </w:rPr>
            </w:pPr>
            <w:r w:rsidRPr="00360973">
              <w:rPr>
                <w:rFonts w:ascii="Calibri" w:eastAsia="Calibri" w:hAnsi="Calibri" w:cs="Calibri"/>
              </w:rPr>
              <w:t>Moderator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9D2E7B" w14:textId="6E883888" w:rsidR="41CE9A2C" w:rsidRPr="00360973" w:rsidRDefault="41CE9A2C">
            <w:r w:rsidRPr="0036097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360973" w:rsidRPr="00360973" w14:paraId="17AD1AEA" w14:textId="77777777" w:rsidTr="00C0145C">
        <w:trPr>
          <w:trHeight w:val="300"/>
        </w:trPr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DEAC94" w14:textId="475F7442" w:rsidR="41CE9A2C" w:rsidRPr="00360973" w:rsidRDefault="41CE9A2C">
            <w:r w:rsidRPr="00360973">
              <w:rPr>
                <w:rFonts w:ascii="Calibri" w:eastAsia="Calibri" w:hAnsi="Calibri" w:cs="Calibri"/>
              </w:rPr>
              <w:t>Note</w:t>
            </w:r>
            <w:r w:rsidR="000458BC" w:rsidRPr="00360973">
              <w:rPr>
                <w:rFonts w:ascii="Calibri" w:eastAsia="Calibri" w:hAnsi="Calibri" w:cs="Calibri"/>
              </w:rPr>
              <w:t>-</w:t>
            </w:r>
            <w:r w:rsidRPr="00360973">
              <w:rPr>
                <w:rFonts w:ascii="Calibri" w:eastAsia="Calibri" w:hAnsi="Calibri" w:cs="Calibri"/>
              </w:rPr>
              <w:t>taker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A2DD80" w14:textId="1264DDE5" w:rsidR="41CE9A2C" w:rsidRPr="00360973" w:rsidRDefault="41CE9A2C">
            <w:r w:rsidRPr="0036097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360973" w:rsidRPr="00360973" w14:paraId="2D2AC350" w14:textId="77777777" w:rsidTr="00C0145C">
        <w:trPr>
          <w:trHeight w:val="300"/>
        </w:trPr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8A9872" w14:textId="0E0B3C64" w:rsidR="69B69487" w:rsidRPr="00360973" w:rsidRDefault="69B69487" w:rsidP="008D5FBC">
            <w:pPr>
              <w:spacing w:line="259" w:lineRule="auto"/>
              <w:rPr>
                <w:rFonts w:ascii="Calibri" w:eastAsia="Calibri" w:hAnsi="Calibri" w:cs="Calibri"/>
              </w:rPr>
            </w:pPr>
            <w:r w:rsidRPr="00360973">
              <w:rPr>
                <w:rFonts w:ascii="Calibri" w:eastAsia="Calibri" w:hAnsi="Calibri" w:cs="Calibri"/>
              </w:rPr>
              <w:t>Name of Interviewee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B81F0B" w14:textId="74A52C89" w:rsidR="41CE9A2C" w:rsidRPr="00360973" w:rsidRDefault="41CE9A2C">
            <w:r w:rsidRPr="0036097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360973" w:rsidRPr="00360973" w14:paraId="43E952F3" w14:textId="77777777" w:rsidTr="00C0145C">
        <w:trPr>
          <w:trHeight w:val="300"/>
        </w:trPr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FB4CE9" w14:textId="28DEEE8A" w:rsidR="41CE9A2C" w:rsidRPr="00360973" w:rsidRDefault="00360973">
            <w:r w:rsidRPr="00360973">
              <w:rPr>
                <w:rFonts w:ascii="Calibri" w:eastAsia="Calibri" w:hAnsi="Calibri" w:cs="Calibri"/>
              </w:rPr>
              <w:t>Participant’s study ID</w:t>
            </w:r>
            <w:r w:rsidR="41CE9A2C" w:rsidRPr="0036097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591A92" w14:textId="08EE15B4" w:rsidR="41CE9A2C" w:rsidRPr="00360973" w:rsidRDefault="41CE9A2C">
            <w:r w:rsidRPr="0036097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360973" w:rsidRPr="00360973" w14:paraId="07E79FD3" w14:textId="77777777" w:rsidTr="00C0145C">
        <w:trPr>
          <w:trHeight w:val="300"/>
        </w:trPr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2B1D51" w14:textId="739E8AF0" w:rsidR="41CE9A2C" w:rsidRPr="00360973" w:rsidRDefault="41CE9A2C">
            <w:r w:rsidRPr="00360973">
              <w:rPr>
                <w:rFonts w:ascii="Calibri" w:eastAsia="Calibri" w:hAnsi="Calibri" w:cs="Calibri"/>
              </w:rPr>
              <w:t>District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C4FA41" w14:textId="772ED11B" w:rsidR="41CE9A2C" w:rsidRPr="00360973" w:rsidRDefault="41CE9A2C" w:rsidP="008D5FBC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</w:tr>
      <w:tr w:rsidR="00360973" w:rsidRPr="00360973" w14:paraId="687C1A59" w14:textId="77777777" w:rsidTr="00C0145C">
        <w:trPr>
          <w:trHeight w:val="300"/>
        </w:trPr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5B1659" w14:textId="6F28A714" w:rsidR="14E5D663" w:rsidRPr="00360973" w:rsidRDefault="14E5D663" w:rsidP="008D5FBC">
            <w:pPr>
              <w:spacing w:line="259" w:lineRule="auto"/>
              <w:rPr>
                <w:rFonts w:ascii="Calibri" w:eastAsia="Calibri" w:hAnsi="Calibri" w:cs="Calibri"/>
              </w:rPr>
            </w:pPr>
            <w:r w:rsidRPr="00360973">
              <w:rPr>
                <w:rFonts w:ascii="Calibri" w:eastAsia="Calibri" w:hAnsi="Calibri" w:cs="Calibri"/>
              </w:rPr>
              <w:t>Gestational Age</w:t>
            </w:r>
            <w:r w:rsidR="00BC6606" w:rsidRPr="00360973">
              <w:rPr>
                <w:rFonts w:ascii="Calibri" w:eastAsia="Calibri" w:hAnsi="Calibri" w:cs="Calibri"/>
              </w:rPr>
              <w:t xml:space="preserve"> (in weeks)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41A131" w14:textId="34EA8AEB" w:rsidR="41CE9A2C" w:rsidRPr="00360973" w:rsidRDefault="41CE9A2C" w:rsidP="41CE9A2C">
            <w:pPr>
              <w:rPr>
                <w:rFonts w:ascii="Calibri" w:eastAsia="Calibri" w:hAnsi="Calibri" w:cs="Calibri"/>
              </w:rPr>
            </w:pPr>
          </w:p>
        </w:tc>
      </w:tr>
      <w:tr w:rsidR="00360973" w:rsidRPr="00360973" w14:paraId="724C00B3" w14:textId="77777777" w:rsidTr="00C0145C">
        <w:trPr>
          <w:trHeight w:val="300"/>
        </w:trPr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420E4A" w14:textId="210F4885" w:rsidR="14E5D663" w:rsidRPr="00360973" w:rsidRDefault="14E5D663" w:rsidP="41CE9A2C">
            <w:pPr>
              <w:spacing w:line="259" w:lineRule="auto"/>
              <w:rPr>
                <w:rFonts w:ascii="Calibri" w:eastAsia="Calibri" w:hAnsi="Calibri" w:cs="Calibri"/>
              </w:rPr>
            </w:pPr>
            <w:r w:rsidRPr="3947170C">
              <w:rPr>
                <w:rFonts w:ascii="Calibri" w:eastAsia="Calibri" w:hAnsi="Calibri" w:cs="Calibri"/>
              </w:rPr>
              <w:t xml:space="preserve">Trial Group (MMS 90 </w:t>
            </w:r>
            <w:r w:rsidR="6C7509EF" w:rsidRPr="3947170C">
              <w:rPr>
                <w:rFonts w:ascii="Calibri" w:eastAsia="Calibri" w:hAnsi="Calibri" w:cs="Calibri"/>
              </w:rPr>
              <w:t xml:space="preserve">or </w:t>
            </w:r>
            <w:r w:rsidRPr="3947170C">
              <w:rPr>
                <w:rFonts w:ascii="Calibri" w:eastAsia="Calibri" w:hAnsi="Calibri" w:cs="Calibri"/>
              </w:rPr>
              <w:t>MMS 180)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8D6DE8" w14:textId="3F4C539D" w:rsidR="41CE9A2C" w:rsidRPr="00360973" w:rsidRDefault="41CE9A2C" w:rsidP="41CE9A2C">
            <w:pPr>
              <w:rPr>
                <w:rFonts w:ascii="Calibri" w:eastAsia="Calibri" w:hAnsi="Calibri" w:cs="Calibri"/>
              </w:rPr>
            </w:pPr>
          </w:p>
        </w:tc>
      </w:tr>
    </w:tbl>
    <w:p w14:paraId="74467974" w14:textId="77777777" w:rsidR="00360973" w:rsidRDefault="00360973" w:rsidP="00360973">
      <w:pPr>
        <w:spacing w:after="0" w:line="240" w:lineRule="auto"/>
      </w:pPr>
    </w:p>
    <w:p w14:paraId="4128F588" w14:textId="77777777" w:rsidR="00E9335C" w:rsidRDefault="00E9335C" w:rsidP="00E9335C">
      <w:pPr>
        <w:spacing w:after="0" w:line="240" w:lineRule="auto"/>
      </w:pPr>
      <w:r w:rsidRPr="00173BE3">
        <w:rPr>
          <w:b/>
          <w:bCs/>
        </w:rPr>
        <w:t>Introduction</w:t>
      </w:r>
      <w:r>
        <w:t>:</w:t>
      </w:r>
    </w:p>
    <w:p w14:paraId="5B603580" w14:textId="03397F7C" w:rsidR="00E9335C" w:rsidRDefault="00E9335C" w:rsidP="00E9335C">
      <w:pPr>
        <w:spacing w:after="0" w:line="240" w:lineRule="auto"/>
      </w:pPr>
      <w:r>
        <w:t xml:space="preserve">Thank you for joining us today for this interview. </w:t>
      </w:r>
      <w:r w:rsidR="00366475">
        <w:t>As you know, w</w:t>
      </w:r>
      <w:r>
        <w:t xml:space="preserve">e </w:t>
      </w:r>
      <w:r w:rsidR="00B404AA">
        <w:t>hav</w:t>
      </w:r>
      <w:r>
        <w:t>e</w:t>
      </w:r>
      <w:r w:rsidR="00B404AA">
        <w:t xml:space="preserve"> been</w:t>
      </w:r>
      <w:r>
        <w:t xml:space="preserve"> working </w:t>
      </w:r>
      <w:r w:rsidR="00B404AA">
        <w:t xml:space="preserve">with the Ministry of Health </w:t>
      </w:r>
      <w:r>
        <w:t xml:space="preserve">to launch a new </w:t>
      </w:r>
      <w:r w:rsidR="00366475">
        <w:t>prenatal supplement</w:t>
      </w:r>
      <w:r>
        <w:t xml:space="preserve"> that provides many vitamins and </w:t>
      </w:r>
      <w:r w:rsidR="00366475">
        <w:t>minerals</w:t>
      </w:r>
      <w:r>
        <w:t xml:space="preserve"> </w:t>
      </w:r>
      <w:r w:rsidR="00972D54">
        <w:t xml:space="preserve">that are essential </w:t>
      </w:r>
      <w:r>
        <w:t>for</w:t>
      </w:r>
      <w:r w:rsidR="00972D54">
        <w:t xml:space="preserve"> women</w:t>
      </w:r>
      <w:r>
        <w:t xml:space="preserve"> and </w:t>
      </w:r>
      <w:r w:rsidR="00972D54">
        <w:t xml:space="preserve">their </w:t>
      </w:r>
      <w:r>
        <w:t>bab</w:t>
      </w:r>
      <w:r w:rsidR="00972D54">
        <w:t>ies</w:t>
      </w:r>
      <w:r>
        <w:t xml:space="preserve">. We would like to discuss pregnancy and antenatal </w:t>
      </w:r>
      <w:r w:rsidR="00922475">
        <w:t xml:space="preserve">care with </w:t>
      </w:r>
      <w:r w:rsidR="004E63AF">
        <w:t>you and</w:t>
      </w:r>
      <w:r w:rsidR="00922475">
        <w:t xml:space="preserve"> gain insight </w:t>
      </w:r>
      <w:r w:rsidR="00556201">
        <w:t xml:space="preserve">on </w:t>
      </w:r>
      <w:r w:rsidR="00922475">
        <w:t>your experience of taking the</w:t>
      </w:r>
      <w:r w:rsidR="00B404AA">
        <w:t xml:space="preserve"> multiple micronutrient supplement over your pregnancy</w:t>
      </w:r>
      <w:r w:rsidR="00556201">
        <w:t>.</w:t>
      </w:r>
    </w:p>
    <w:p w14:paraId="41386E95" w14:textId="77777777" w:rsidR="00E9335C" w:rsidRDefault="00E9335C" w:rsidP="00E9335C">
      <w:pPr>
        <w:spacing w:after="0" w:line="240" w:lineRule="auto"/>
      </w:pPr>
    </w:p>
    <w:p w14:paraId="1F9079C0" w14:textId="02356652" w:rsidR="00E9335C" w:rsidRDefault="00E9335C" w:rsidP="00E9335C">
      <w:pPr>
        <w:spacing w:after="0" w:line="240" w:lineRule="auto"/>
      </w:pPr>
      <w:r>
        <w:t>There are no right or wrong answers to the questions we will ask</w:t>
      </w:r>
      <w:r w:rsidR="00556201">
        <w:t xml:space="preserve">. We are interested in learning from your experiences and your </w:t>
      </w:r>
      <w:r>
        <w:t xml:space="preserve">perspectives, so please don’t be shy </w:t>
      </w:r>
      <w:r w:rsidR="00556201">
        <w:t xml:space="preserve">to share them with us! </w:t>
      </w:r>
    </w:p>
    <w:p w14:paraId="049B8C80" w14:textId="363912F3" w:rsidR="00E9335C" w:rsidRDefault="00E9335C" w:rsidP="00E9335C">
      <w:pPr>
        <w:spacing w:after="0" w:line="240" w:lineRule="auto"/>
      </w:pPr>
      <w:r>
        <w:t xml:space="preserve">Do you have any questions for </w:t>
      </w:r>
      <w:r w:rsidR="004E63AF">
        <w:t>me</w:t>
      </w:r>
      <w:r>
        <w:t xml:space="preserve"> before we begin?</w:t>
      </w:r>
    </w:p>
    <w:p w14:paraId="5E69C47E" w14:textId="77777777" w:rsidR="00E9335C" w:rsidRDefault="00E9335C" w:rsidP="00E9335C">
      <w:pPr>
        <w:spacing w:after="0" w:line="240" w:lineRule="auto"/>
      </w:pPr>
    </w:p>
    <w:p w14:paraId="36A68320" w14:textId="30B0F8C1" w:rsidR="00E9335C" w:rsidRDefault="00E9335C" w:rsidP="00E9335C">
      <w:r w:rsidRPr="00B5136B">
        <w:rPr>
          <w:b/>
          <w:bCs/>
        </w:rPr>
        <w:t>Questions</w:t>
      </w:r>
      <w:r w:rsidR="00C32FDE">
        <w:rPr>
          <w:b/>
          <w:bCs/>
        </w:rPr>
        <w:t>:</w:t>
      </w:r>
    </w:p>
    <w:p w14:paraId="74509AD2" w14:textId="5C46464C" w:rsidR="00D46956" w:rsidRDefault="007A3754" w:rsidP="000D5340">
      <w:pPr>
        <w:pStyle w:val="ListParagraph"/>
        <w:numPr>
          <w:ilvl w:val="0"/>
          <w:numId w:val="18"/>
        </w:numPr>
      </w:pPr>
      <w:r>
        <w:t>Can you tell us in general about your experience taking the multiple micronutrient supplement</w:t>
      </w:r>
      <w:r w:rsidR="000D5340">
        <w:t xml:space="preserve"> over the past several months</w:t>
      </w:r>
      <w:r>
        <w:t xml:space="preserve">? </w:t>
      </w:r>
    </w:p>
    <w:p w14:paraId="155703DE" w14:textId="77777777" w:rsidR="00A706A0" w:rsidRDefault="00A706A0" w:rsidP="00A706A0">
      <w:pPr>
        <w:pStyle w:val="ListParagraph"/>
        <w:spacing w:after="0" w:line="240" w:lineRule="auto"/>
        <w:ind w:left="360"/>
      </w:pPr>
    </w:p>
    <w:p w14:paraId="5561F5A6" w14:textId="01F3C874" w:rsidR="00A706A0" w:rsidRDefault="00A706A0" w:rsidP="00D81282">
      <w:pPr>
        <w:pStyle w:val="ListParagraph"/>
        <w:spacing w:after="0" w:line="240" w:lineRule="auto"/>
        <w:ind w:left="360"/>
      </w:pPr>
      <w:r>
        <w:t>Probe: Have you experienced any challenges or side effects while taking this supplement? Did these challenges make you want to stop taking the supplement?</w:t>
      </w:r>
    </w:p>
    <w:p w14:paraId="1331C3A6" w14:textId="163D1001" w:rsidR="2310E821" w:rsidRDefault="2310E821" w:rsidP="2310E821">
      <w:pPr>
        <w:pStyle w:val="ListParagraph"/>
        <w:spacing w:after="0" w:line="240" w:lineRule="auto"/>
        <w:ind w:left="360"/>
      </w:pPr>
    </w:p>
    <w:p w14:paraId="462B1B42" w14:textId="4467F6C8" w:rsidR="3A5716BE" w:rsidRDefault="3A5716BE" w:rsidP="2310E821">
      <w:pPr>
        <w:pStyle w:val="ListParagraph"/>
        <w:spacing w:after="0" w:line="240" w:lineRule="auto"/>
        <w:ind w:left="360"/>
      </w:pPr>
      <w:r>
        <w:t xml:space="preserve">Probe: If the participant discontinued MMS, what were the key reasons they </w:t>
      </w:r>
      <w:r w:rsidR="00BF3388">
        <w:t>discontinued</w:t>
      </w:r>
      <w:r>
        <w:t>?</w:t>
      </w:r>
    </w:p>
    <w:p w14:paraId="1BC6A197" w14:textId="2D42C22B" w:rsidR="000D5340" w:rsidRDefault="000D5340" w:rsidP="000D5340">
      <w:pPr>
        <w:pStyle w:val="ListParagraph"/>
        <w:ind w:left="360"/>
      </w:pPr>
    </w:p>
    <w:p w14:paraId="5D96C0AB" w14:textId="1667EEA4" w:rsidR="000D5340" w:rsidRDefault="000D5340" w:rsidP="000D5340">
      <w:pPr>
        <w:pStyle w:val="ListParagraph"/>
        <w:numPr>
          <w:ilvl w:val="0"/>
          <w:numId w:val="18"/>
        </w:numPr>
      </w:pPr>
      <w:r>
        <w:t>Was there anything about the mi</w:t>
      </w:r>
      <w:r w:rsidR="00E76289">
        <w:t xml:space="preserve">cronutrient supplement that you </w:t>
      </w:r>
      <w:r w:rsidR="00D81282">
        <w:t xml:space="preserve">particularly </w:t>
      </w:r>
      <w:r w:rsidR="00E76289">
        <w:t>liked?</w:t>
      </w:r>
    </w:p>
    <w:p w14:paraId="2D770355" w14:textId="77777777" w:rsidR="00E76289" w:rsidRDefault="00E76289" w:rsidP="00E76289">
      <w:pPr>
        <w:pStyle w:val="ListParagraph"/>
      </w:pPr>
    </w:p>
    <w:p w14:paraId="4F4BE402" w14:textId="72C2A7EC" w:rsidR="00E76289" w:rsidRDefault="00E76289" w:rsidP="000D5340">
      <w:pPr>
        <w:pStyle w:val="ListParagraph"/>
        <w:numPr>
          <w:ilvl w:val="0"/>
          <w:numId w:val="18"/>
        </w:numPr>
      </w:pPr>
      <w:r>
        <w:t xml:space="preserve">Was there anything about the micronutrient supplement that you </w:t>
      </w:r>
      <w:r w:rsidR="00D81282">
        <w:t xml:space="preserve">did </w:t>
      </w:r>
      <w:r w:rsidR="00C32FDE">
        <w:t>not</w:t>
      </w:r>
      <w:r w:rsidR="00D81282">
        <w:t xml:space="preserve"> </w:t>
      </w:r>
      <w:r>
        <w:t>like?</w:t>
      </w:r>
    </w:p>
    <w:p w14:paraId="5E45F2E1" w14:textId="77777777" w:rsidR="00E76289" w:rsidRDefault="00E76289" w:rsidP="00E76289">
      <w:pPr>
        <w:pStyle w:val="ListParagraph"/>
      </w:pPr>
    </w:p>
    <w:p w14:paraId="300C2DCE" w14:textId="1D6B62CF" w:rsidR="00E76289" w:rsidRDefault="00E76289" w:rsidP="000D5340">
      <w:pPr>
        <w:pStyle w:val="ListParagraph"/>
        <w:numPr>
          <w:ilvl w:val="0"/>
          <w:numId w:val="18"/>
        </w:numPr>
      </w:pPr>
      <w:r>
        <w:t xml:space="preserve">Were you able to take the micronutrient supplement as recommended one per day? </w:t>
      </w:r>
    </w:p>
    <w:p w14:paraId="10952776" w14:textId="77777777" w:rsidR="00E76289" w:rsidRDefault="00E76289" w:rsidP="00E76289">
      <w:pPr>
        <w:pStyle w:val="ListParagraph"/>
      </w:pPr>
    </w:p>
    <w:p w14:paraId="5857F7F7" w14:textId="3A3BC659" w:rsidR="00E63872" w:rsidRDefault="00E76289" w:rsidP="00E63872">
      <w:pPr>
        <w:pStyle w:val="ListParagraph"/>
        <w:ind w:left="360"/>
      </w:pPr>
      <w:r>
        <w:t xml:space="preserve">Probe: Can you tell me more about what helped you in remembering to take the supplement? </w:t>
      </w:r>
    </w:p>
    <w:p w14:paraId="2DE3C114" w14:textId="77777777" w:rsidR="00072A15" w:rsidRDefault="00072A15" w:rsidP="00072A15">
      <w:pPr>
        <w:pStyle w:val="ListParagraph"/>
        <w:ind w:left="360"/>
      </w:pPr>
    </w:p>
    <w:p w14:paraId="196B1111" w14:textId="0862FBA3" w:rsidR="4563AE09" w:rsidRDefault="00E63872" w:rsidP="124D50B6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Can you tell me about any problems you had with remembering to take the supplement every day? </w:t>
      </w:r>
    </w:p>
    <w:p w14:paraId="1AAC533C" w14:textId="77777777" w:rsidR="00E63872" w:rsidRDefault="00E63872" w:rsidP="00E63872">
      <w:pPr>
        <w:pStyle w:val="ListParagraph"/>
        <w:spacing w:after="0" w:line="240" w:lineRule="auto"/>
        <w:ind w:left="360"/>
      </w:pPr>
    </w:p>
    <w:p w14:paraId="42B2FD04" w14:textId="24C46344" w:rsidR="00E63872" w:rsidRDefault="00E63872" w:rsidP="00E63872">
      <w:pPr>
        <w:pStyle w:val="ListParagraph"/>
        <w:spacing w:after="0" w:line="240" w:lineRule="auto"/>
        <w:ind w:left="360"/>
      </w:pPr>
      <w:r>
        <w:t xml:space="preserve">Probe: Was there anything that you did to help you remember to take the supplement every day? </w:t>
      </w:r>
    </w:p>
    <w:p w14:paraId="66DED9CD" w14:textId="77777777" w:rsidR="00D46956" w:rsidRDefault="00D46956" w:rsidP="00D46956">
      <w:pPr>
        <w:spacing w:after="0" w:line="240" w:lineRule="auto"/>
      </w:pPr>
    </w:p>
    <w:p w14:paraId="070D0C98" w14:textId="77777777" w:rsidR="005C76E8" w:rsidRDefault="00D018BC" w:rsidP="00D46956">
      <w:pPr>
        <w:pStyle w:val="ListParagraph"/>
        <w:numPr>
          <w:ilvl w:val="0"/>
          <w:numId w:val="18"/>
        </w:numPr>
        <w:spacing w:after="0" w:line="240" w:lineRule="auto"/>
      </w:pPr>
      <w:r>
        <w:lastRenderedPageBreak/>
        <w:t>Throughout this pregnancy, you took a multiple micronutrient</w:t>
      </w:r>
      <w:r w:rsidR="009E3170">
        <w:t xml:space="preserve"> supplement</w:t>
      </w:r>
      <w:r>
        <w:t xml:space="preserve">. </w:t>
      </w:r>
      <w:r w:rsidR="009E3170">
        <w:t xml:space="preserve">Did you take </w:t>
      </w:r>
      <w:r w:rsidR="003E7996">
        <w:t>any other special p</w:t>
      </w:r>
      <w:r w:rsidR="00C33A75">
        <w:t xml:space="preserve">roducts </w:t>
      </w:r>
      <w:r w:rsidR="0079236F">
        <w:t>like</w:t>
      </w:r>
      <w:r w:rsidR="00D27D14">
        <w:t xml:space="preserve"> additional</w:t>
      </w:r>
      <w:r w:rsidR="0079236F">
        <w:t xml:space="preserve"> supplements</w:t>
      </w:r>
      <w:r w:rsidR="003A4803">
        <w:t>,</w:t>
      </w:r>
      <w:r w:rsidR="0079236F">
        <w:t xml:space="preserve"> herbs</w:t>
      </w:r>
      <w:r w:rsidR="003A4803">
        <w:t>, or traditional medicines</w:t>
      </w:r>
      <w:r w:rsidR="0079236F">
        <w:t xml:space="preserve"> during </w:t>
      </w:r>
      <w:r w:rsidR="00D27D14">
        <w:t xml:space="preserve">this </w:t>
      </w:r>
      <w:r w:rsidR="0079236F">
        <w:t>pregnancy</w:t>
      </w:r>
      <w:r w:rsidR="0001138C">
        <w:t xml:space="preserve">? </w:t>
      </w:r>
    </w:p>
    <w:p w14:paraId="5BDC577F" w14:textId="77777777" w:rsidR="005C76E8" w:rsidRDefault="005C76E8" w:rsidP="005C76E8">
      <w:pPr>
        <w:pStyle w:val="ListParagraph"/>
        <w:spacing w:after="0" w:line="240" w:lineRule="auto"/>
        <w:ind w:left="360"/>
      </w:pPr>
    </w:p>
    <w:p w14:paraId="701E5FA8" w14:textId="21836E36" w:rsidR="0001138C" w:rsidRDefault="005C76E8" w:rsidP="005C76E8">
      <w:pPr>
        <w:pStyle w:val="ListParagraph"/>
        <w:spacing w:after="0" w:line="240" w:lineRule="auto"/>
        <w:ind w:left="360"/>
      </w:pPr>
      <w:r>
        <w:t xml:space="preserve">Probe: </w:t>
      </w:r>
      <w:r w:rsidR="0001138C">
        <w:t xml:space="preserve">If yes, what </w:t>
      </w:r>
      <w:r w:rsidR="00BE63BF">
        <w:t>we</w:t>
      </w:r>
      <w:r w:rsidR="0084410F">
        <w:t>re the specific</w:t>
      </w:r>
      <w:r w:rsidR="0001138C">
        <w:t xml:space="preserve"> products? Why</w:t>
      </w:r>
      <w:r w:rsidR="00BE63BF">
        <w:t xml:space="preserve"> did you take them</w:t>
      </w:r>
      <w:r w:rsidR="0001138C">
        <w:t>?</w:t>
      </w:r>
      <w:r w:rsidR="00506DC1">
        <w:t xml:space="preserve"> </w:t>
      </w:r>
    </w:p>
    <w:p w14:paraId="6D08720E" w14:textId="77777777" w:rsidR="00D81282" w:rsidRDefault="00D81282" w:rsidP="00506DC1">
      <w:pPr>
        <w:pStyle w:val="ListParagraph"/>
        <w:spacing w:after="0" w:line="240" w:lineRule="auto"/>
        <w:ind w:left="360"/>
      </w:pPr>
    </w:p>
    <w:p w14:paraId="4375F551" w14:textId="7ED5D990" w:rsidR="00506DC1" w:rsidRDefault="00506DC1" w:rsidP="00506DC1">
      <w:pPr>
        <w:pStyle w:val="ListParagraph"/>
        <w:spacing w:after="0" w:line="240" w:lineRule="auto"/>
        <w:ind w:left="360"/>
      </w:pPr>
      <w:r>
        <w:t>Probe</w:t>
      </w:r>
      <w:r w:rsidR="005C76E8">
        <w:t xml:space="preserve">: </w:t>
      </w:r>
      <w:r w:rsidR="00630F33">
        <w:t>(if woman has had more than one pregnancy)</w:t>
      </w:r>
      <w:r>
        <w:t>:</w:t>
      </w:r>
      <w:r w:rsidR="003A4803">
        <w:t xml:space="preserve"> H</w:t>
      </w:r>
      <w:r>
        <w:t>ave you taken these products</w:t>
      </w:r>
      <w:r w:rsidR="003A4803">
        <w:t xml:space="preserve"> for any </w:t>
      </w:r>
      <w:r w:rsidR="00630F33">
        <w:t>previous</w:t>
      </w:r>
      <w:r w:rsidR="003A4803">
        <w:t xml:space="preserve"> pregnancies</w:t>
      </w:r>
      <w:r>
        <w:t xml:space="preserve">? </w:t>
      </w:r>
    </w:p>
    <w:p w14:paraId="36232F2E" w14:textId="77777777" w:rsidR="00D81282" w:rsidRDefault="00D81282" w:rsidP="00154331">
      <w:pPr>
        <w:pStyle w:val="ListParagraph"/>
        <w:spacing w:after="0" w:line="240" w:lineRule="auto"/>
        <w:ind w:left="360"/>
      </w:pPr>
    </w:p>
    <w:p w14:paraId="44637A0E" w14:textId="15E610E7" w:rsidR="00154331" w:rsidRDefault="00877344" w:rsidP="00154331">
      <w:pPr>
        <w:pStyle w:val="ListParagraph"/>
        <w:spacing w:after="0" w:line="240" w:lineRule="auto"/>
        <w:ind w:left="360"/>
      </w:pPr>
      <w:r>
        <w:t xml:space="preserve">Probe: How common do you think these </w:t>
      </w:r>
      <w:r w:rsidR="006229BC">
        <w:t>special pregnancy products are among women in your community?</w:t>
      </w:r>
    </w:p>
    <w:p w14:paraId="4AD138BF" w14:textId="77777777" w:rsidR="00154331" w:rsidRDefault="00154331" w:rsidP="00154331">
      <w:pPr>
        <w:spacing w:after="0" w:line="240" w:lineRule="auto"/>
      </w:pPr>
    </w:p>
    <w:p w14:paraId="2F358EA2" w14:textId="1B5B7055" w:rsidR="005C420A" w:rsidRDefault="00AC2F77" w:rsidP="2F654398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During this pregnancy, you attended ANC visits at a government health center. </w:t>
      </w:r>
      <w:r w:rsidR="0093215D">
        <w:t>Did you seek pregnancy care anywhere besides th</w:t>
      </w:r>
      <w:r w:rsidR="00561F70">
        <w:t>at</w:t>
      </w:r>
      <w:r w:rsidR="0093215D">
        <w:t xml:space="preserve"> one health center?</w:t>
      </w:r>
      <w:r w:rsidR="67A8A7DF">
        <w:t xml:space="preserve"> Why?</w:t>
      </w:r>
      <w:r w:rsidR="5CDC5C82">
        <w:t xml:space="preserve"> If yes, what type of care did you receive? </w:t>
      </w:r>
    </w:p>
    <w:p w14:paraId="63A8E4E4" w14:textId="77777777" w:rsidR="00A706A0" w:rsidRDefault="00A706A0" w:rsidP="00A706A0">
      <w:pPr>
        <w:pStyle w:val="ListParagraph"/>
        <w:spacing w:after="0" w:line="240" w:lineRule="auto"/>
        <w:ind w:left="360"/>
      </w:pPr>
    </w:p>
    <w:p w14:paraId="0D42BDCD" w14:textId="481828A5" w:rsidR="00D168E9" w:rsidRDefault="00D168E9" w:rsidP="2F654398">
      <w:pPr>
        <w:pStyle w:val="ListParagraph"/>
        <w:spacing w:after="0" w:line="240" w:lineRule="auto"/>
        <w:ind w:left="360"/>
      </w:pPr>
      <w:r>
        <w:t xml:space="preserve">Probe: </w:t>
      </w:r>
      <w:r w:rsidR="1FE6F6AD">
        <w:t xml:space="preserve">Are there specific services that women can receive at one type of facility and not another? (Ask about government health centers and private clinics). </w:t>
      </w:r>
    </w:p>
    <w:p w14:paraId="253DB34D" w14:textId="1D92265D" w:rsidR="00850607" w:rsidRDefault="00850607" w:rsidP="124D50B6">
      <w:pPr>
        <w:spacing w:after="0" w:line="240" w:lineRule="auto"/>
      </w:pPr>
    </w:p>
    <w:p w14:paraId="3292E332" w14:textId="1C19A301" w:rsidR="00292E3F" w:rsidRDefault="00D46956" w:rsidP="00D46956">
      <w:pPr>
        <w:pStyle w:val="ListParagraph"/>
        <w:numPr>
          <w:ilvl w:val="0"/>
          <w:numId w:val="18"/>
        </w:numPr>
        <w:spacing w:after="0" w:line="240" w:lineRule="auto"/>
      </w:pPr>
      <w:r>
        <w:t>Can you describe your experiences with antenatal care providers? Have they been positive or negative? Please give examples. (</w:t>
      </w:r>
      <w:r w:rsidR="00562DD3">
        <w:t>I</w:t>
      </w:r>
      <w:r>
        <w:t>ndicate which antenatal care providers correspond to each experience/example</w:t>
      </w:r>
      <w:r w:rsidR="00292E3F">
        <w:t>)</w:t>
      </w:r>
    </w:p>
    <w:p w14:paraId="3A876B48" w14:textId="77777777" w:rsidR="00292E3F" w:rsidRDefault="00292E3F" w:rsidP="00292E3F">
      <w:pPr>
        <w:pStyle w:val="ListParagraph"/>
        <w:spacing w:after="0" w:line="240" w:lineRule="auto"/>
        <w:ind w:left="360"/>
      </w:pPr>
      <w:r>
        <w:t xml:space="preserve"> </w:t>
      </w:r>
    </w:p>
    <w:p w14:paraId="5E9A247E" w14:textId="6AEA1DC7" w:rsidR="00D46956" w:rsidRDefault="00D46956" w:rsidP="00D46956">
      <w:pPr>
        <w:pStyle w:val="ListParagraph"/>
        <w:numPr>
          <w:ilvl w:val="0"/>
          <w:numId w:val="18"/>
        </w:numPr>
        <w:spacing w:after="0" w:line="240" w:lineRule="auto"/>
      </w:pPr>
      <w:r>
        <w:t>D</w:t>
      </w:r>
      <w:r w:rsidR="00292E3F">
        <w:t>id</w:t>
      </w:r>
      <w:r>
        <w:t xml:space="preserve"> you feel </w:t>
      </w:r>
      <w:r w:rsidR="00292E3F">
        <w:t xml:space="preserve">like </w:t>
      </w:r>
      <w:r>
        <w:t xml:space="preserve">you </w:t>
      </w:r>
      <w:r w:rsidR="00E568F3">
        <w:t>received</w:t>
      </w:r>
      <w:r>
        <w:t xml:space="preserve"> enough </w:t>
      </w:r>
      <w:r w:rsidR="00292E3F">
        <w:t>useful info</w:t>
      </w:r>
      <w:r>
        <w:t>rmation</w:t>
      </w:r>
      <w:r w:rsidR="00292E3F">
        <w:t xml:space="preserve"> during your pregnancy</w:t>
      </w:r>
      <w:r>
        <w:t xml:space="preserve">? Why or why not? </w:t>
      </w:r>
    </w:p>
    <w:p w14:paraId="17D76C22" w14:textId="77777777" w:rsidR="00D81282" w:rsidRDefault="00E060D1" w:rsidP="004778A0">
      <w:pPr>
        <w:spacing w:after="0" w:line="240" w:lineRule="auto"/>
        <w:ind w:firstLine="360"/>
      </w:pPr>
      <w:r>
        <w:t xml:space="preserve">Probe: </w:t>
      </w:r>
      <w:r w:rsidR="00D46956">
        <w:t xml:space="preserve">What </w:t>
      </w:r>
      <w:r>
        <w:t xml:space="preserve">other </w:t>
      </w:r>
      <w:r w:rsidR="00D46956">
        <w:t xml:space="preserve">information </w:t>
      </w:r>
      <w:r>
        <w:t>would you like to</w:t>
      </w:r>
      <w:r w:rsidR="00D46956">
        <w:t xml:space="preserve"> receive from your health</w:t>
      </w:r>
      <w:r w:rsidR="00F217F6">
        <w:t>care</w:t>
      </w:r>
      <w:r w:rsidR="00D46956">
        <w:t xml:space="preserve"> provider during</w:t>
      </w:r>
    </w:p>
    <w:p w14:paraId="7EE993E5" w14:textId="102FE100" w:rsidR="004778A0" w:rsidRDefault="00D46956" w:rsidP="004778A0">
      <w:pPr>
        <w:spacing w:after="0" w:line="240" w:lineRule="auto"/>
        <w:ind w:firstLine="360"/>
      </w:pPr>
      <w:r>
        <w:t xml:space="preserve">pregnancy? </w:t>
      </w:r>
    </w:p>
    <w:p w14:paraId="54CA0D8E" w14:textId="77777777" w:rsidR="004778A0" w:rsidRDefault="004778A0" w:rsidP="004778A0">
      <w:pPr>
        <w:spacing w:after="0" w:line="240" w:lineRule="auto"/>
      </w:pPr>
    </w:p>
    <w:p w14:paraId="202858BC" w14:textId="42E6F8E3" w:rsidR="00F42CD9" w:rsidRDefault="63F8F99B" w:rsidP="124D50B6">
      <w:pPr>
        <w:pStyle w:val="ListParagraph"/>
        <w:numPr>
          <w:ilvl w:val="0"/>
          <w:numId w:val="18"/>
        </w:numPr>
        <w:spacing w:after="0" w:line="240" w:lineRule="auto"/>
      </w:pPr>
      <w:r>
        <w:t>How d</w:t>
      </w:r>
      <w:r w:rsidR="00D46956">
        <w:t xml:space="preserve">o you feel you are </w:t>
      </w:r>
      <w:r w:rsidR="343FD30D">
        <w:t>treat</w:t>
      </w:r>
      <w:r w:rsidR="3702718E">
        <w:t>ed</w:t>
      </w:r>
      <w:r w:rsidR="00D46956">
        <w:t xml:space="preserve"> by the health staff?</w:t>
      </w:r>
      <w:r w:rsidR="184D6B07">
        <w:t xml:space="preserve"> What makes you feel this way?</w:t>
      </w:r>
    </w:p>
    <w:p w14:paraId="0CD27D58" w14:textId="6C9F809E" w:rsidR="00F42CD9" w:rsidRDefault="2E6743B8" w:rsidP="124D50B6">
      <w:pPr>
        <w:spacing w:after="0" w:line="240" w:lineRule="auto"/>
        <w:ind w:firstLine="360"/>
      </w:pPr>
      <w:r>
        <w:t>Probe: Do you feel respected</w:t>
      </w:r>
      <w:r w:rsidR="6D452F2E">
        <w:t xml:space="preserve"> by staff</w:t>
      </w:r>
      <w:r>
        <w:t>?</w:t>
      </w:r>
      <w:r w:rsidR="00D46956">
        <w:t xml:space="preserve"> </w:t>
      </w:r>
    </w:p>
    <w:p w14:paraId="6F80EC2A" w14:textId="1725AEE7" w:rsidR="124D50B6" w:rsidRDefault="124D50B6" w:rsidP="124D50B6">
      <w:pPr>
        <w:spacing w:after="0" w:line="240" w:lineRule="auto"/>
      </w:pPr>
    </w:p>
    <w:p w14:paraId="16187FE3" w14:textId="03A7F095" w:rsidR="00F42CD9" w:rsidRDefault="00D46956" w:rsidP="00D46956">
      <w:pPr>
        <w:pStyle w:val="ListParagraph"/>
        <w:numPr>
          <w:ilvl w:val="0"/>
          <w:numId w:val="18"/>
        </w:numPr>
        <w:spacing w:after="0" w:line="240" w:lineRule="auto"/>
      </w:pPr>
      <w:r>
        <w:t>What challenges have</w:t>
      </w:r>
      <w:r w:rsidR="00C776EC">
        <w:t xml:space="preserve"> you experienced</w:t>
      </w:r>
      <w:r>
        <w:t xml:space="preserve"> in receiving antenatal care? </w:t>
      </w:r>
    </w:p>
    <w:p w14:paraId="0885D41B" w14:textId="44C5092B" w:rsidR="00D46956" w:rsidRDefault="00D46956" w:rsidP="00C776EC">
      <w:pPr>
        <w:pStyle w:val="ListParagraph"/>
        <w:spacing w:after="0" w:line="240" w:lineRule="auto"/>
        <w:ind w:left="360"/>
      </w:pPr>
      <w:r>
        <w:t>Probe</w:t>
      </w:r>
      <w:r w:rsidR="00C776EC">
        <w:t xml:space="preserve">: </w:t>
      </w:r>
      <w:r>
        <w:t xml:space="preserve">transportation, cost, scheduling, childcare, </w:t>
      </w:r>
      <w:proofErr w:type="gramStart"/>
      <w:r>
        <w:t>other</w:t>
      </w:r>
      <w:proofErr w:type="gramEnd"/>
      <w:r>
        <w:t xml:space="preserve"> livelihood demands</w:t>
      </w:r>
    </w:p>
    <w:p w14:paraId="1126B580" w14:textId="77777777" w:rsidR="00D46956" w:rsidRDefault="00D46956" w:rsidP="00C776EC">
      <w:pPr>
        <w:spacing w:after="0" w:line="240" w:lineRule="auto"/>
        <w:ind w:left="720"/>
      </w:pPr>
      <w:r>
        <w:t>a) What challenges do other women you know have in receiving antenatal care?</w:t>
      </w:r>
    </w:p>
    <w:p w14:paraId="150DB0FE" w14:textId="77777777" w:rsidR="00D46956" w:rsidRDefault="00D46956" w:rsidP="00D46956">
      <w:pPr>
        <w:spacing w:after="0" w:line="240" w:lineRule="auto"/>
      </w:pPr>
    </w:p>
    <w:p w14:paraId="131DDDB6" w14:textId="44DBA20C" w:rsidR="009B5FC1" w:rsidRDefault="00D46956" w:rsidP="124D50B6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What </w:t>
      </w:r>
      <w:r w:rsidR="147B44EA">
        <w:t xml:space="preserve">would make it easier for women in your community to attend ANC? </w:t>
      </w:r>
    </w:p>
    <w:p w14:paraId="101A979F" w14:textId="77777777" w:rsidR="00D46956" w:rsidRDefault="00D46956" w:rsidP="00D46956">
      <w:pPr>
        <w:spacing w:after="0" w:line="240" w:lineRule="auto"/>
      </w:pPr>
    </w:p>
    <w:p w14:paraId="602409C5" w14:textId="7E765CE7" w:rsidR="000510BA" w:rsidRDefault="00D46956" w:rsidP="124D50B6">
      <w:pPr>
        <w:pStyle w:val="ListParagraph"/>
        <w:numPr>
          <w:ilvl w:val="0"/>
          <w:numId w:val="18"/>
        </w:numPr>
        <w:spacing w:after="0" w:line="240" w:lineRule="auto"/>
      </w:pPr>
      <w:r>
        <w:t>How does your family support you during your pregnancy?</w:t>
      </w:r>
    </w:p>
    <w:p w14:paraId="17413AB5" w14:textId="77777777" w:rsidR="00D46956" w:rsidRDefault="00D46956" w:rsidP="00D46956">
      <w:pPr>
        <w:spacing w:after="0" w:line="240" w:lineRule="auto"/>
      </w:pPr>
    </w:p>
    <w:p w14:paraId="67CD49DA" w14:textId="5A92456E" w:rsidR="00B72D09" w:rsidRDefault="000510BA" w:rsidP="00D46956">
      <w:pPr>
        <w:spacing w:after="0" w:line="240" w:lineRule="auto"/>
      </w:pPr>
      <w:r>
        <w:t>1</w:t>
      </w:r>
      <w:r w:rsidR="50A5DEB9">
        <w:t>4</w:t>
      </w:r>
      <w:r w:rsidR="00D46956">
        <w:t>.</w:t>
      </w:r>
      <w:r>
        <w:t xml:space="preserve"> Which family members provide </w:t>
      </w:r>
      <w:proofErr w:type="gramStart"/>
      <w:r w:rsidR="00B72D09">
        <w:t>you</w:t>
      </w:r>
      <w:proofErr w:type="gramEnd"/>
      <w:r w:rsidR="00B72D09">
        <w:t xml:space="preserve"> advice or guidance </w:t>
      </w:r>
      <w:r w:rsidR="001E523D">
        <w:t>about</w:t>
      </w:r>
      <w:r w:rsidR="00B72D09">
        <w:t xml:space="preserve"> pregnancy? </w:t>
      </w:r>
    </w:p>
    <w:p w14:paraId="077B66A9" w14:textId="77777777" w:rsidR="00B72D09" w:rsidRDefault="00D46956" w:rsidP="00D46956">
      <w:pPr>
        <w:pStyle w:val="ListParagraph"/>
        <w:numPr>
          <w:ilvl w:val="0"/>
          <w:numId w:val="30"/>
        </w:numPr>
        <w:spacing w:after="0" w:line="240" w:lineRule="auto"/>
      </w:pPr>
      <w:r>
        <w:t xml:space="preserve">What advice does </w:t>
      </w:r>
      <w:r w:rsidR="00B72D09">
        <w:t>each of these</w:t>
      </w:r>
      <w:r>
        <w:t xml:space="preserve"> family </w:t>
      </w:r>
      <w:r w:rsidR="00B72D09">
        <w:t xml:space="preserve">members </w:t>
      </w:r>
      <w:r>
        <w:t xml:space="preserve">give </w:t>
      </w:r>
      <w:r w:rsidR="00B72D09">
        <w:t xml:space="preserve">to </w:t>
      </w:r>
      <w:r>
        <w:t xml:space="preserve">you during pregnancy? </w:t>
      </w:r>
    </w:p>
    <w:p w14:paraId="2FD6D9DC" w14:textId="77777777" w:rsidR="00D46956" w:rsidRDefault="00D46956" w:rsidP="00D46956">
      <w:pPr>
        <w:spacing w:after="0" w:line="240" w:lineRule="auto"/>
      </w:pPr>
      <w:r>
        <w:tab/>
      </w:r>
      <w:r>
        <w:tab/>
      </w:r>
    </w:p>
    <w:p w14:paraId="14ED54C1" w14:textId="6F6C628B" w:rsidR="00E7676C" w:rsidRDefault="124D50B6" w:rsidP="124D50B6">
      <w:pPr>
        <w:spacing w:after="0" w:line="240" w:lineRule="auto"/>
      </w:pPr>
      <w:r>
        <w:t>1</w:t>
      </w:r>
      <w:r w:rsidR="6CD6B752">
        <w:t>5</w:t>
      </w:r>
      <w:r w:rsidR="0B58399C">
        <w:t>)</w:t>
      </w:r>
      <w:r>
        <w:t xml:space="preserve"> </w:t>
      </w:r>
      <w:r w:rsidR="596F37AF">
        <w:t xml:space="preserve">How did your family react when they found out you were taking the multiple micronutrient supplement instead of IFA during your pregnancy? </w:t>
      </w:r>
    </w:p>
    <w:p w14:paraId="258D52E7" w14:textId="2C428C88" w:rsidR="00E7676C" w:rsidRDefault="00E7676C" w:rsidP="124D50B6">
      <w:pPr>
        <w:spacing w:after="0" w:line="240" w:lineRule="auto"/>
      </w:pPr>
    </w:p>
    <w:p w14:paraId="6EC4A52C" w14:textId="51AE9A61" w:rsidR="00E7676C" w:rsidRDefault="596F37AF" w:rsidP="124D50B6">
      <w:pPr>
        <w:spacing w:after="0" w:line="240" w:lineRule="auto"/>
      </w:pPr>
      <w:r>
        <w:t>1</w:t>
      </w:r>
      <w:r w:rsidR="317FA804">
        <w:t>6</w:t>
      </w:r>
      <w:r>
        <w:t xml:space="preserve">. </w:t>
      </w:r>
      <w:r w:rsidR="00E7676C">
        <w:t>How has your experience been with taking the multiple micronutrient supplement?</w:t>
      </w:r>
    </w:p>
    <w:p w14:paraId="4057CB57" w14:textId="77777777" w:rsidR="00A706A0" w:rsidRDefault="00A706A0" w:rsidP="00A706A0">
      <w:pPr>
        <w:spacing w:after="0" w:line="240" w:lineRule="auto"/>
      </w:pPr>
    </w:p>
    <w:p w14:paraId="6C1E1808" w14:textId="5FD3184A" w:rsidR="00986745" w:rsidRDefault="00986745" w:rsidP="00A706A0">
      <w:pPr>
        <w:spacing w:after="0" w:line="240" w:lineRule="auto"/>
      </w:pPr>
      <w:r>
        <w:t xml:space="preserve">Probe: Have you experienced </w:t>
      </w:r>
      <w:r w:rsidR="00FC40D6">
        <w:t>any challenges</w:t>
      </w:r>
      <w:r w:rsidR="7223DA9A">
        <w:t xml:space="preserve"> or side effects while</w:t>
      </w:r>
      <w:r w:rsidR="00FC40D6">
        <w:t xml:space="preserve"> taking this supplement? </w:t>
      </w:r>
      <w:r w:rsidR="39E58BCD">
        <w:t>Did these challenges make you want to stop taking the supplement?</w:t>
      </w:r>
    </w:p>
    <w:p w14:paraId="2FF401C5" w14:textId="420098F7" w:rsidR="000379D5" w:rsidRDefault="000379D5" w:rsidP="000379D5">
      <w:pPr>
        <w:pStyle w:val="ListParagraph"/>
        <w:spacing w:after="0" w:line="240" w:lineRule="auto"/>
        <w:ind w:left="360"/>
      </w:pPr>
    </w:p>
    <w:p w14:paraId="359F0517" w14:textId="04F0BE7E" w:rsidR="00E506A8" w:rsidRDefault="538CD36D" w:rsidP="124D50B6">
      <w:pPr>
        <w:spacing w:after="0" w:line="240" w:lineRule="auto"/>
      </w:pPr>
      <w:r>
        <w:lastRenderedPageBreak/>
        <w:t>1</w:t>
      </w:r>
      <w:r w:rsidR="0141AA92">
        <w:t>7</w:t>
      </w:r>
      <w:r>
        <w:t xml:space="preserve">. </w:t>
      </w:r>
      <w:r w:rsidR="00D46956">
        <w:t xml:space="preserve">What benefits do you think the </w:t>
      </w:r>
      <w:r w:rsidR="00AC561D">
        <w:t>multiple micronutrient supplement</w:t>
      </w:r>
      <w:r w:rsidR="00D46956">
        <w:t xml:space="preserve"> ha</w:t>
      </w:r>
      <w:r w:rsidR="00E506A8">
        <w:t>s</w:t>
      </w:r>
      <w:r w:rsidR="00D46956">
        <w:t xml:space="preserve"> for pregnant women? </w:t>
      </w:r>
    </w:p>
    <w:p w14:paraId="20EB26EB" w14:textId="3AC67FE6" w:rsidR="0B7CC21C" w:rsidRDefault="0B7CC21C" w:rsidP="124D50B6">
      <w:pPr>
        <w:spacing w:after="0" w:line="240" w:lineRule="auto"/>
      </w:pPr>
      <w:r>
        <w:t>Probe: Did you experience any benefits while taking the supplement?</w:t>
      </w:r>
    </w:p>
    <w:p w14:paraId="3AD13A6D" w14:textId="4462256D" w:rsidR="00E506A8" w:rsidRDefault="00E506A8" w:rsidP="00E506A8">
      <w:pPr>
        <w:pStyle w:val="ListParagraph"/>
        <w:spacing w:after="0" w:line="240" w:lineRule="auto"/>
        <w:ind w:left="360"/>
      </w:pPr>
    </w:p>
    <w:p w14:paraId="7EE70505" w14:textId="7E8AFD1E" w:rsidR="00D46956" w:rsidRDefault="00D46956" w:rsidP="00D46956">
      <w:pPr>
        <w:spacing w:after="0" w:line="240" w:lineRule="auto"/>
      </w:pPr>
      <w:r>
        <w:tab/>
      </w:r>
      <w:r>
        <w:tab/>
      </w:r>
    </w:p>
    <w:p w14:paraId="521BB487" w14:textId="3E9166C3" w:rsidR="00B82208" w:rsidRDefault="00596271" w:rsidP="00D46956">
      <w:pPr>
        <w:spacing w:after="0" w:line="240" w:lineRule="auto"/>
      </w:pPr>
      <w:r>
        <w:t xml:space="preserve">Before we end our discussion, is there anything else you </w:t>
      </w:r>
      <w:r w:rsidR="15A8BBE7">
        <w:t xml:space="preserve">would like to add about your experiences or </w:t>
      </w:r>
      <w:r>
        <w:t xml:space="preserve">think we should know about </w:t>
      </w:r>
      <w:r w:rsidR="00285782">
        <w:t>antenatal care or prenatal supplements?</w:t>
      </w:r>
    </w:p>
    <w:p w14:paraId="152E7A87" w14:textId="77777777" w:rsidR="00B82208" w:rsidRDefault="00B82208" w:rsidP="00D46956">
      <w:pPr>
        <w:spacing w:after="0" w:line="240" w:lineRule="auto"/>
      </w:pPr>
    </w:p>
    <w:p w14:paraId="6AC52773" w14:textId="230A2C94" w:rsidR="00ED7909" w:rsidRPr="00ED7909" w:rsidRDefault="00ED7909" w:rsidP="00D46956">
      <w:pPr>
        <w:spacing w:after="0" w:line="240" w:lineRule="auto"/>
        <w:rPr>
          <w:b/>
          <w:bCs/>
        </w:rPr>
      </w:pPr>
      <w:r>
        <w:rPr>
          <w:b/>
          <w:bCs/>
        </w:rPr>
        <w:t>Closing statement</w:t>
      </w:r>
    </w:p>
    <w:p w14:paraId="707E60AB" w14:textId="5EECEECA" w:rsidR="00F84A63" w:rsidRDefault="00B82208" w:rsidP="00F84A63">
      <w:pPr>
        <w:spacing w:after="0" w:line="240" w:lineRule="auto"/>
      </w:pPr>
      <w:r>
        <w:t>Thank you again for taking the time to speak with us today. You</w:t>
      </w:r>
      <w:r w:rsidR="00686ED3">
        <w:t xml:space="preserve"> have provided important information on antenatal care services and prenatal supplementation. </w:t>
      </w:r>
      <w:r w:rsidR="00AF36F9">
        <w:t>You</w:t>
      </w:r>
      <w:r>
        <w:t>r responses will h</w:t>
      </w:r>
      <w:r w:rsidR="005A17E5">
        <w:t xml:space="preserve">elp </w:t>
      </w:r>
      <w:proofErr w:type="gramStart"/>
      <w:r w:rsidR="00F84A63">
        <w:t>us</w:t>
      </w:r>
      <w:proofErr w:type="gramEnd"/>
      <w:r w:rsidR="00F84A63">
        <w:t xml:space="preserve"> and the Ministry of Health </w:t>
      </w:r>
      <w:r w:rsidR="00AF36F9">
        <w:t>improve</w:t>
      </w:r>
      <w:r w:rsidR="00371491">
        <w:t xml:space="preserve"> antenatal care services and </w:t>
      </w:r>
      <w:r w:rsidR="00ED7909">
        <w:t xml:space="preserve">will help us understand what the best approach is for </w:t>
      </w:r>
      <w:r w:rsidR="00F84A63">
        <w:t>prenatal supplementation</w:t>
      </w:r>
      <w:r w:rsidR="00ED7909">
        <w:t xml:space="preserve"> in Cambodia</w:t>
      </w:r>
      <w:r w:rsidR="00F84A63">
        <w:t xml:space="preserve">. </w:t>
      </w:r>
    </w:p>
    <w:p w14:paraId="621E14B8" w14:textId="3B4F6427" w:rsidR="00D46956" w:rsidRDefault="00D46956" w:rsidP="5519FBC8">
      <w:pPr>
        <w:pStyle w:val="ListParagraph"/>
        <w:spacing w:after="0" w:line="240" w:lineRule="auto"/>
      </w:pPr>
      <w:r>
        <w:tab/>
      </w:r>
      <w:r>
        <w:tab/>
      </w:r>
      <w:r>
        <w:tab/>
      </w:r>
    </w:p>
    <w:sectPr w:rsidR="00D469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B5602"/>
    <w:multiLevelType w:val="hybridMultilevel"/>
    <w:tmpl w:val="5BE6113C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EB5A1E"/>
    <w:multiLevelType w:val="hybridMultilevel"/>
    <w:tmpl w:val="5CDA753A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43300"/>
    <w:multiLevelType w:val="hybridMultilevel"/>
    <w:tmpl w:val="A3789D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346574"/>
    <w:multiLevelType w:val="hybridMultilevel"/>
    <w:tmpl w:val="8C9A6D82"/>
    <w:lvl w:ilvl="0" w:tplc="F404D3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02358E"/>
    <w:multiLevelType w:val="hybridMultilevel"/>
    <w:tmpl w:val="990C04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6A71AC"/>
    <w:multiLevelType w:val="hybridMultilevel"/>
    <w:tmpl w:val="C9BCC46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840F0"/>
    <w:multiLevelType w:val="hybridMultilevel"/>
    <w:tmpl w:val="1704619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0C0F0E"/>
    <w:multiLevelType w:val="hybridMultilevel"/>
    <w:tmpl w:val="C9185184"/>
    <w:lvl w:ilvl="0" w:tplc="D23AA9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1B48CF"/>
    <w:multiLevelType w:val="hybridMultilevel"/>
    <w:tmpl w:val="E350359E"/>
    <w:lvl w:ilvl="0" w:tplc="B48AAE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6F78"/>
    <w:multiLevelType w:val="hybridMultilevel"/>
    <w:tmpl w:val="4D589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FF704E8"/>
    <w:multiLevelType w:val="hybridMultilevel"/>
    <w:tmpl w:val="5D700754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63684F"/>
    <w:multiLevelType w:val="hybridMultilevel"/>
    <w:tmpl w:val="A91059D8"/>
    <w:lvl w:ilvl="0" w:tplc="1E96B678">
      <w:start w:val="1"/>
      <w:numFmt w:val="decimal"/>
      <w:lvlText w:val="%1."/>
      <w:lvlJc w:val="left"/>
      <w:pPr>
        <w:ind w:left="720" w:hanging="360"/>
      </w:pPr>
    </w:lvl>
    <w:lvl w:ilvl="1" w:tplc="96023814">
      <w:start w:val="1"/>
      <w:numFmt w:val="lowerLetter"/>
      <w:lvlText w:val="%2."/>
      <w:lvlJc w:val="left"/>
      <w:pPr>
        <w:ind w:left="1440" w:hanging="360"/>
      </w:pPr>
    </w:lvl>
    <w:lvl w:ilvl="2" w:tplc="C9BE2868">
      <w:start w:val="1"/>
      <w:numFmt w:val="lowerRoman"/>
      <w:lvlText w:val="%3."/>
      <w:lvlJc w:val="right"/>
      <w:pPr>
        <w:ind w:left="2160" w:hanging="180"/>
      </w:pPr>
    </w:lvl>
    <w:lvl w:ilvl="3" w:tplc="843A2C92">
      <w:start w:val="1"/>
      <w:numFmt w:val="decimal"/>
      <w:lvlText w:val="%4."/>
      <w:lvlJc w:val="left"/>
      <w:pPr>
        <w:ind w:left="2880" w:hanging="360"/>
      </w:pPr>
    </w:lvl>
    <w:lvl w:ilvl="4" w:tplc="224E96DA">
      <w:start w:val="1"/>
      <w:numFmt w:val="lowerLetter"/>
      <w:lvlText w:val="%5."/>
      <w:lvlJc w:val="left"/>
      <w:pPr>
        <w:ind w:left="3600" w:hanging="360"/>
      </w:pPr>
    </w:lvl>
    <w:lvl w:ilvl="5" w:tplc="B684758C">
      <w:start w:val="1"/>
      <w:numFmt w:val="lowerRoman"/>
      <w:lvlText w:val="%6."/>
      <w:lvlJc w:val="right"/>
      <w:pPr>
        <w:ind w:left="4320" w:hanging="180"/>
      </w:pPr>
    </w:lvl>
    <w:lvl w:ilvl="6" w:tplc="FBD4843C">
      <w:start w:val="1"/>
      <w:numFmt w:val="decimal"/>
      <w:lvlText w:val="%7."/>
      <w:lvlJc w:val="left"/>
      <w:pPr>
        <w:ind w:left="5040" w:hanging="360"/>
      </w:pPr>
    </w:lvl>
    <w:lvl w:ilvl="7" w:tplc="95347268">
      <w:start w:val="1"/>
      <w:numFmt w:val="lowerLetter"/>
      <w:lvlText w:val="%8."/>
      <w:lvlJc w:val="left"/>
      <w:pPr>
        <w:ind w:left="5760" w:hanging="360"/>
      </w:pPr>
    </w:lvl>
    <w:lvl w:ilvl="8" w:tplc="8E5CFB5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374AE"/>
    <w:multiLevelType w:val="hybridMultilevel"/>
    <w:tmpl w:val="0B841FF4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3" w15:restartNumberingAfterBreak="0">
    <w:nsid w:val="24C1499B"/>
    <w:multiLevelType w:val="hybridMultilevel"/>
    <w:tmpl w:val="08BA03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D90199"/>
    <w:multiLevelType w:val="hybridMultilevel"/>
    <w:tmpl w:val="E8A49FE0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4D55AA"/>
    <w:multiLevelType w:val="hybridMultilevel"/>
    <w:tmpl w:val="5EF67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037E4B"/>
    <w:multiLevelType w:val="hybridMultilevel"/>
    <w:tmpl w:val="F53A3E3C"/>
    <w:lvl w:ilvl="0" w:tplc="ED34AB54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A250EF"/>
    <w:multiLevelType w:val="hybridMultilevel"/>
    <w:tmpl w:val="B9EE991C"/>
    <w:lvl w:ilvl="0" w:tplc="D146E4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F51828"/>
    <w:multiLevelType w:val="hybridMultilevel"/>
    <w:tmpl w:val="D6AC12EA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E149B9"/>
    <w:multiLevelType w:val="hybridMultilevel"/>
    <w:tmpl w:val="56AEA678"/>
    <w:lvl w:ilvl="0" w:tplc="63C88BD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48B7C7D"/>
    <w:multiLevelType w:val="hybridMultilevel"/>
    <w:tmpl w:val="28245AB6"/>
    <w:lvl w:ilvl="0" w:tplc="9718120E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1" w15:restartNumberingAfterBreak="0">
    <w:nsid w:val="3C716944"/>
    <w:multiLevelType w:val="hybridMultilevel"/>
    <w:tmpl w:val="F53A3E3C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D460F7"/>
    <w:multiLevelType w:val="hybridMultilevel"/>
    <w:tmpl w:val="39480212"/>
    <w:lvl w:ilvl="0" w:tplc="73CCD00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76C54"/>
    <w:multiLevelType w:val="hybridMultilevel"/>
    <w:tmpl w:val="25602A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510BD8"/>
    <w:multiLevelType w:val="hybridMultilevel"/>
    <w:tmpl w:val="ABE6337C"/>
    <w:lvl w:ilvl="0" w:tplc="B524A7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0D04ADE"/>
    <w:multiLevelType w:val="hybridMultilevel"/>
    <w:tmpl w:val="F93C38B2"/>
    <w:lvl w:ilvl="0" w:tplc="FFFFFFFF">
      <w:start w:val="18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6" w15:restartNumberingAfterBreak="0">
    <w:nsid w:val="6250534D"/>
    <w:multiLevelType w:val="hybridMultilevel"/>
    <w:tmpl w:val="F53A3E3C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DE063E"/>
    <w:multiLevelType w:val="hybridMultilevel"/>
    <w:tmpl w:val="595EEBFA"/>
    <w:lvl w:ilvl="0" w:tplc="2D28A714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C4142D1"/>
    <w:multiLevelType w:val="hybridMultilevel"/>
    <w:tmpl w:val="485C60C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8B4896"/>
    <w:multiLevelType w:val="hybridMultilevel"/>
    <w:tmpl w:val="0EEA7746"/>
    <w:lvl w:ilvl="0" w:tplc="4D6EEDC6">
      <w:start w:val="1"/>
      <w:numFmt w:val="decimal"/>
      <w:lvlText w:val="%1."/>
      <w:lvlJc w:val="left"/>
      <w:pPr>
        <w:ind w:left="720" w:hanging="360"/>
      </w:pPr>
    </w:lvl>
    <w:lvl w:ilvl="1" w:tplc="86CEF836">
      <w:start w:val="1"/>
      <w:numFmt w:val="lowerLetter"/>
      <w:lvlText w:val="%2."/>
      <w:lvlJc w:val="left"/>
      <w:pPr>
        <w:ind w:left="1440" w:hanging="360"/>
      </w:pPr>
    </w:lvl>
    <w:lvl w:ilvl="2" w:tplc="EC90D474">
      <w:start w:val="1"/>
      <w:numFmt w:val="lowerRoman"/>
      <w:lvlText w:val="%3."/>
      <w:lvlJc w:val="right"/>
      <w:pPr>
        <w:ind w:left="2160" w:hanging="180"/>
      </w:pPr>
    </w:lvl>
    <w:lvl w:ilvl="3" w:tplc="269CB40A">
      <w:start w:val="1"/>
      <w:numFmt w:val="decimal"/>
      <w:lvlText w:val="%4."/>
      <w:lvlJc w:val="left"/>
      <w:pPr>
        <w:ind w:left="2880" w:hanging="360"/>
      </w:pPr>
    </w:lvl>
    <w:lvl w:ilvl="4" w:tplc="517A3ADA">
      <w:start w:val="1"/>
      <w:numFmt w:val="lowerLetter"/>
      <w:lvlText w:val="%5."/>
      <w:lvlJc w:val="left"/>
      <w:pPr>
        <w:ind w:left="3600" w:hanging="360"/>
      </w:pPr>
    </w:lvl>
    <w:lvl w:ilvl="5" w:tplc="2148377C">
      <w:start w:val="1"/>
      <w:numFmt w:val="lowerRoman"/>
      <w:lvlText w:val="%6."/>
      <w:lvlJc w:val="right"/>
      <w:pPr>
        <w:ind w:left="4320" w:hanging="180"/>
      </w:pPr>
    </w:lvl>
    <w:lvl w:ilvl="6" w:tplc="F3C0D238">
      <w:start w:val="1"/>
      <w:numFmt w:val="decimal"/>
      <w:lvlText w:val="%7."/>
      <w:lvlJc w:val="left"/>
      <w:pPr>
        <w:ind w:left="5040" w:hanging="360"/>
      </w:pPr>
    </w:lvl>
    <w:lvl w:ilvl="7" w:tplc="31644D70">
      <w:start w:val="1"/>
      <w:numFmt w:val="lowerLetter"/>
      <w:lvlText w:val="%8."/>
      <w:lvlJc w:val="left"/>
      <w:pPr>
        <w:ind w:left="5760" w:hanging="360"/>
      </w:pPr>
    </w:lvl>
    <w:lvl w:ilvl="8" w:tplc="207698E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223F03"/>
    <w:multiLevelType w:val="hybridMultilevel"/>
    <w:tmpl w:val="A5008560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F6D3FF8"/>
    <w:multiLevelType w:val="hybridMultilevel"/>
    <w:tmpl w:val="82FEC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5973574">
    <w:abstractNumId w:val="11"/>
  </w:num>
  <w:num w:numId="2" w16cid:durableId="1753046258">
    <w:abstractNumId w:val="29"/>
  </w:num>
  <w:num w:numId="3" w16cid:durableId="331687066">
    <w:abstractNumId w:val="10"/>
  </w:num>
  <w:num w:numId="4" w16cid:durableId="144201960">
    <w:abstractNumId w:val="24"/>
  </w:num>
  <w:num w:numId="5" w16cid:durableId="280500133">
    <w:abstractNumId w:val="27"/>
  </w:num>
  <w:num w:numId="6" w16cid:durableId="1670250891">
    <w:abstractNumId w:val="2"/>
  </w:num>
  <w:num w:numId="7" w16cid:durableId="845828140">
    <w:abstractNumId w:val="7"/>
  </w:num>
  <w:num w:numId="8" w16cid:durableId="985353406">
    <w:abstractNumId w:val="31"/>
  </w:num>
  <w:num w:numId="9" w16cid:durableId="1276256142">
    <w:abstractNumId w:val="16"/>
  </w:num>
  <w:num w:numId="10" w16cid:durableId="1291010062">
    <w:abstractNumId w:val="3"/>
  </w:num>
  <w:num w:numId="11" w16cid:durableId="552615147">
    <w:abstractNumId w:val="21"/>
  </w:num>
  <w:num w:numId="12" w16cid:durableId="1699433387">
    <w:abstractNumId w:val="12"/>
  </w:num>
  <w:num w:numId="13" w16cid:durableId="343871694">
    <w:abstractNumId w:val="23"/>
  </w:num>
  <w:num w:numId="14" w16cid:durableId="1284120290">
    <w:abstractNumId w:val="9"/>
  </w:num>
  <w:num w:numId="15" w16cid:durableId="289937919">
    <w:abstractNumId w:val="26"/>
  </w:num>
  <w:num w:numId="16" w16cid:durableId="68043868">
    <w:abstractNumId w:val="17"/>
  </w:num>
  <w:num w:numId="17" w16cid:durableId="957371129">
    <w:abstractNumId w:val="19"/>
  </w:num>
  <w:num w:numId="18" w16cid:durableId="119420930">
    <w:abstractNumId w:val="28"/>
  </w:num>
  <w:num w:numId="19" w16cid:durableId="1737436272">
    <w:abstractNumId w:val="13"/>
  </w:num>
  <w:num w:numId="20" w16cid:durableId="1873106710">
    <w:abstractNumId w:val="15"/>
  </w:num>
  <w:num w:numId="21" w16cid:durableId="1733388164">
    <w:abstractNumId w:val="30"/>
  </w:num>
  <w:num w:numId="22" w16cid:durableId="589196285">
    <w:abstractNumId w:val="14"/>
  </w:num>
  <w:num w:numId="23" w16cid:durableId="1323780334">
    <w:abstractNumId w:val="6"/>
  </w:num>
  <w:num w:numId="24" w16cid:durableId="421418233">
    <w:abstractNumId w:val="18"/>
  </w:num>
  <w:num w:numId="25" w16cid:durableId="940067424">
    <w:abstractNumId w:val="5"/>
  </w:num>
  <w:num w:numId="26" w16cid:durableId="801656860">
    <w:abstractNumId w:val="4"/>
  </w:num>
  <w:num w:numId="27" w16cid:durableId="1680503906">
    <w:abstractNumId w:val="8"/>
  </w:num>
  <w:num w:numId="28" w16cid:durableId="172229768">
    <w:abstractNumId w:val="0"/>
  </w:num>
  <w:num w:numId="29" w16cid:durableId="153450718">
    <w:abstractNumId w:val="20"/>
  </w:num>
  <w:num w:numId="30" w16cid:durableId="186600943">
    <w:abstractNumId w:val="1"/>
  </w:num>
  <w:num w:numId="31" w16cid:durableId="1059473531">
    <w:abstractNumId w:val="25"/>
  </w:num>
  <w:num w:numId="32" w16cid:durableId="139357648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MDawtDAwMzEwM7BU0lEKTi0uzszPAykwqQUAhln9hiwAAAA="/>
  </w:docVars>
  <w:rsids>
    <w:rsidRoot w:val="007276E3"/>
    <w:rsid w:val="00001A1E"/>
    <w:rsid w:val="0000651E"/>
    <w:rsid w:val="0001138C"/>
    <w:rsid w:val="000379D5"/>
    <w:rsid w:val="000458BC"/>
    <w:rsid w:val="000510BA"/>
    <w:rsid w:val="00065BE4"/>
    <w:rsid w:val="00070F22"/>
    <w:rsid w:val="00072A15"/>
    <w:rsid w:val="00081AE1"/>
    <w:rsid w:val="000A1160"/>
    <w:rsid w:val="000A2438"/>
    <w:rsid w:val="000A680D"/>
    <w:rsid w:val="000C360F"/>
    <w:rsid w:val="000C7832"/>
    <w:rsid w:val="000D4D27"/>
    <w:rsid w:val="000D4EB5"/>
    <w:rsid w:val="000D5340"/>
    <w:rsid w:val="000F49AA"/>
    <w:rsid w:val="00104282"/>
    <w:rsid w:val="00112282"/>
    <w:rsid w:val="00121C4D"/>
    <w:rsid w:val="00126B1D"/>
    <w:rsid w:val="00131E39"/>
    <w:rsid w:val="0014690C"/>
    <w:rsid w:val="00154331"/>
    <w:rsid w:val="0016684B"/>
    <w:rsid w:val="00180BEB"/>
    <w:rsid w:val="001B5646"/>
    <w:rsid w:val="001E523D"/>
    <w:rsid w:val="00237340"/>
    <w:rsid w:val="00260546"/>
    <w:rsid w:val="00272E7E"/>
    <w:rsid w:val="00275722"/>
    <w:rsid w:val="00283863"/>
    <w:rsid w:val="00285782"/>
    <w:rsid w:val="00292E3F"/>
    <w:rsid w:val="00296925"/>
    <w:rsid w:val="002B3079"/>
    <w:rsid w:val="002B40E7"/>
    <w:rsid w:val="002B5AF7"/>
    <w:rsid w:val="002C454C"/>
    <w:rsid w:val="002D070E"/>
    <w:rsid w:val="002D5410"/>
    <w:rsid w:val="002E2886"/>
    <w:rsid w:val="002E3C0F"/>
    <w:rsid w:val="003058D5"/>
    <w:rsid w:val="00306D43"/>
    <w:rsid w:val="003172DB"/>
    <w:rsid w:val="003602ED"/>
    <w:rsid w:val="00360973"/>
    <w:rsid w:val="00366475"/>
    <w:rsid w:val="00371491"/>
    <w:rsid w:val="00371E9A"/>
    <w:rsid w:val="00386D21"/>
    <w:rsid w:val="00393A6A"/>
    <w:rsid w:val="003A4803"/>
    <w:rsid w:val="003B011E"/>
    <w:rsid w:val="003B6605"/>
    <w:rsid w:val="003D0CB3"/>
    <w:rsid w:val="003E7996"/>
    <w:rsid w:val="003F61F0"/>
    <w:rsid w:val="0041750E"/>
    <w:rsid w:val="00456BA9"/>
    <w:rsid w:val="00463BF9"/>
    <w:rsid w:val="004778A0"/>
    <w:rsid w:val="00482948"/>
    <w:rsid w:val="00485AFE"/>
    <w:rsid w:val="004B0CD5"/>
    <w:rsid w:val="004C0804"/>
    <w:rsid w:val="004C248C"/>
    <w:rsid w:val="004E63AF"/>
    <w:rsid w:val="004F08BF"/>
    <w:rsid w:val="004F6CA3"/>
    <w:rsid w:val="00500F74"/>
    <w:rsid w:val="00506DC1"/>
    <w:rsid w:val="00506EF3"/>
    <w:rsid w:val="005118EE"/>
    <w:rsid w:val="00542C2C"/>
    <w:rsid w:val="00556201"/>
    <w:rsid w:val="00557295"/>
    <w:rsid w:val="00561F70"/>
    <w:rsid w:val="00562DD3"/>
    <w:rsid w:val="00564AA2"/>
    <w:rsid w:val="00586AFD"/>
    <w:rsid w:val="0058768C"/>
    <w:rsid w:val="00596271"/>
    <w:rsid w:val="005A17E5"/>
    <w:rsid w:val="005C1513"/>
    <w:rsid w:val="005C1954"/>
    <w:rsid w:val="005C420A"/>
    <w:rsid w:val="005C76E8"/>
    <w:rsid w:val="005D63FE"/>
    <w:rsid w:val="00622771"/>
    <w:rsid w:val="006229BC"/>
    <w:rsid w:val="006262BE"/>
    <w:rsid w:val="00630F33"/>
    <w:rsid w:val="00643D62"/>
    <w:rsid w:val="00644EE2"/>
    <w:rsid w:val="00684289"/>
    <w:rsid w:val="00686ED3"/>
    <w:rsid w:val="00692C3B"/>
    <w:rsid w:val="006C6C66"/>
    <w:rsid w:val="006E645E"/>
    <w:rsid w:val="006F1F2F"/>
    <w:rsid w:val="007025E7"/>
    <w:rsid w:val="0072406B"/>
    <w:rsid w:val="007276E3"/>
    <w:rsid w:val="007352D6"/>
    <w:rsid w:val="00747A4B"/>
    <w:rsid w:val="00753CF0"/>
    <w:rsid w:val="00757EA2"/>
    <w:rsid w:val="0079236F"/>
    <w:rsid w:val="007A3754"/>
    <w:rsid w:val="007A3CCA"/>
    <w:rsid w:val="007C118E"/>
    <w:rsid w:val="007D107A"/>
    <w:rsid w:val="007E2209"/>
    <w:rsid w:val="007E7AA2"/>
    <w:rsid w:val="007F389B"/>
    <w:rsid w:val="00803A67"/>
    <w:rsid w:val="00826EB1"/>
    <w:rsid w:val="008344BF"/>
    <w:rsid w:val="00841241"/>
    <w:rsid w:val="0084410F"/>
    <w:rsid w:val="00850607"/>
    <w:rsid w:val="00877344"/>
    <w:rsid w:val="008803EF"/>
    <w:rsid w:val="00897F4F"/>
    <w:rsid w:val="008C59D0"/>
    <w:rsid w:val="008D5FBC"/>
    <w:rsid w:val="00906CC9"/>
    <w:rsid w:val="00917F77"/>
    <w:rsid w:val="00922475"/>
    <w:rsid w:val="009275CE"/>
    <w:rsid w:val="00930531"/>
    <w:rsid w:val="00930E98"/>
    <w:rsid w:val="0093215D"/>
    <w:rsid w:val="00943603"/>
    <w:rsid w:val="0095065E"/>
    <w:rsid w:val="00972D54"/>
    <w:rsid w:val="00986745"/>
    <w:rsid w:val="00997434"/>
    <w:rsid w:val="009A1762"/>
    <w:rsid w:val="009A41AC"/>
    <w:rsid w:val="009B5FC1"/>
    <w:rsid w:val="009C56FE"/>
    <w:rsid w:val="009E3170"/>
    <w:rsid w:val="009F22B2"/>
    <w:rsid w:val="00A16F1F"/>
    <w:rsid w:val="00A21BFB"/>
    <w:rsid w:val="00A428E7"/>
    <w:rsid w:val="00A463C1"/>
    <w:rsid w:val="00A55211"/>
    <w:rsid w:val="00A706A0"/>
    <w:rsid w:val="00A807B2"/>
    <w:rsid w:val="00A844BD"/>
    <w:rsid w:val="00A87AAA"/>
    <w:rsid w:val="00A92324"/>
    <w:rsid w:val="00A92D42"/>
    <w:rsid w:val="00A96A92"/>
    <w:rsid w:val="00A97691"/>
    <w:rsid w:val="00AA4288"/>
    <w:rsid w:val="00AA4A07"/>
    <w:rsid w:val="00AC2F77"/>
    <w:rsid w:val="00AC561D"/>
    <w:rsid w:val="00AF36F9"/>
    <w:rsid w:val="00B35081"/>
    <w:rsid w:val="00B35BE1"/>
    <w:rsid w:val="00B404AA"/>
    <w:rsid w:val="00B62356"/>
    <w:rsid w:val="00B71F75"/>
    <w:rsid w:val="00B72D09"/>
    <w:rsid w:val="00B77D23"/>
    <w:rsid w:val="00B82208"/>
    <w:rsid w:val="00B855BA"/>
    <w:rsid w:val="00BC2F8C"/>
    <w:rsid w:val="00BC5CC9"/>
    <w:rsid w:val="00BC6606"/>
    <w:rsid w:val="00BD33AE"/>
    <w:rsid w:val="00BE2795"/>
    <w:rsid w:val="00BE63BF"/>
    <w:rsid w:val="00BE7C76"/>
    <w:rsid w:val="00BF3388"/>
    <w:rsid w:val="00C0145C"/>
    <w:rsid w:val="00C23623"/>
    <w:rsid w:val="00C30222"/>
    <w:rsid w:val="00C3064B"/>
    <w:rsid w:val="00C32FDE"/>
    <w:rsid w:val="00C33A75"/>
    <w:rsid w:val="00C549E7"/>
    <w:rsid w:val="00C572CE"/>
    <w:rsid w:val="00C70396"/>
    <w:rsid w:val="00C706F1"/>
    <w:rsid w:val="00C76F13"/>
    <w:rsid w:val="00C776EC"/>
    <w:rsid w:val="00C874EB"/>
    <w:rsid w:val="00C9669F"/>
    <w:rsid w:val="00C9677E"/>
    <w:rsid w:val="00CA17A9"/>
    <w:rsid w:val="00CA5051"/>
    <w:rsid w:val="00CB6723"/>
    <w:rsid w:val="00CC0F0E"/>
    <w:rsid w:val="00D018BC"/>
    <w:rsid w:val="00D168E9"/>
    <w:rsid w:val="00D27D14"/>
    <w:rsid w:val="00D42398"/>
    <w:rsid w:val="00D445FA"/>
    <w:rsid w:val="00D46956"/>
    <w:rsid w:val="00D57193"/>
    <w:rsid w:val="00D81282"/>
    <w:rsid w:val="00DA0545"/>
    <w:rsid w:val="00DA1332"/>
    <w:rsid w:val="00DC038B"/>
    <w:rsid w:val="00DE3FAF"/>
    <w:rsid w:val="00E060D1"/>
    <w:rsid w:val="00E07983"/>
    <w:rsid w:val="00E1133D"/>
    <w:rsid w:val="00E22084"/>
    <w:rsid w:val="00E320C1"/>
    <w:rsid w:val="00E35360"/>
    <w:rsid w:val="00E35E79"/>
    <w:rsid w:val="00E41426"/>
    <w:rsid w:val="00E42D85"/>
    <w:rsid w:val="00E47659"/>
    <w:rsid w:val="00E506A8"/>
    <w:rsid w:val="00E568F3"/>
    <w:rsid w:val="00E63872"/>
    <w:rsid w:val="00E734C5"/>
    <w:rsid w:val="00E76289"/>
    <w:rsid w:val="00E7676C"/>
    <w:rsid w:val="00E87157"/>
    <w:rsid w:val="00E9335C"/>
    <w:rsid w:val="00EB0BFA"/>
    <w:rsid w:val="00EB3156"/>
    <w:rsid w:val="00EC5740"/>
    <w:rsid w:val="00ED7909"/>
    <w:rsid w:val="00ED79D1"/>
    <w:rsid w:val="00EE514D"/>
    <w:rsid w:val="00EF4071"/>
    <w:rsid w:val="00EF6B98"/>
    <w:rsid w:val="00F10DDD"/>
    <w:rsid w:val="00F217F6"/>
    <w:rsid w:val="00F41428"/>
    <w:rsid w:val="00F41E73"/>
    <w:rsid w:val="00F42CD9"/>
    <w:rsid w:val="00F6579E"/>
    <w:rsid w:val="00F75E43"/>
    <w:rsid w:val="00F84A63"/>
    <w:rsid w:val="00FA28B2"/>
    <w:rsid w:val="00FB0BB1"/>
    <w:rsid w:val="00FB79F2"/>
    <w:rsid w:val="00FC40D6"/>
    <w:rsid w:val="00FF1D5E"/>
    <w:rsid w:val="00FF7903"/>
    <w:rsid w:val="01043581"/>
    <w:rsid w:val="0141AA92"/>
    <w:rsid w:val="0155CD5A"/>
    <w:rsid w:val="01A9BECC"/>
    <w:rsid w:val="03155452"/>
    <w:rsid w:val="035D889A"/>
    <w:rsid w:val="054FD5A6"/>
    <w:rsid w:val="07FBEA9B"/>
    <w:rsid w:val="08C74298"/>
    <w:rsid w:val="0A08672E"/>
    <w:rsid w:val="0B58399C"/>
    <w:rsid w:val="0B663207"/>
    <w:rsid w:val="0B7CC21C"/>
    <w:rsid w:val="0E9DD2C9"/>
    <w:rsid w:val="1088B1B3"/>
    <w:rsid w:val="124D50B6"/>
    <w:rsid w:val="13124FBF"/>
    <w:rsid w:val="147332DC"/>
    <w:rsid w:val="147B44EA"/>
    <w:rsid w:val="14AE2020"/>
    <w:rsid w:val="14E5D663"/>
    <w:rsid w:val="15A8BBE7"/>
    <w:rsid w:val="184D6B07"/>
    <w:rsid w:val="1951C6FB"/>
    <w:rsid w:val="1CE0970C"/>
    <w:rsid w:val="1D2614B3"/>
    <w:rsid w:val="1DF52940"/>
    <w:rsid w:val="1EC0C1CA"/>
    <w:rsid w:val="1FE6F6AD"/>
    <w:rsid w:val="208E802D"/>
    <w:rsid w:val="220635C1"/>
    <w:rsid w:val="224950FF"/>
    <w:rsid w:val="227BC9B1"/>
    <w:rsid w:val="2310E821"/>
    <w:rsid w:val="240EF96D"/>
    <w:rsid w:val="24BF4BD0"/>
    <w:rsid w:val="266801D1"/>
    <w:rsid w:val="27E8B197"/>
    <w:rsid w:val="2D3B0777"/>
    <w:rsid w:val="2E6743B8"/>
    <w:rsid w:val="2EA96A1C"/>
    <w:rsid w:val="2F654398"/>
    <w:rsid w:val="302A3268"/>
    <w:rsid w:val="317FA804"/>
    <w:rsid w:val="332D8F4D"/>
    <w:rsid w:val="337CDB3F"/>
    <w:rsid w:val="343FD30D"/>
    <w:rsid w:val="34BA4FE6"/>
    <w:rsid w:val="354E149E"/>
    <w:rsid w:val="3568A2D4"/>
    <w:rsid w:val="3665300F"/>
    <w:rsid w:val="3702718E"/>
    <w:rsid w:val="3947170C"/>
    <w:rsid w:val="39486573"/>
    <w:rsid w:val="39E58BCD"/>
    <w:rsid w:val="3A5716BE"/>
    <w:rsid w:val="3B292BC8"/>
    <w:rsid w:val="3BB6E2E4"/>
    <w:rsid w:val="3DC801B5"/>
    <w:rsid w:val="3EE21EC3"/>
    <w:rsid w:val="3FFA7439"/>
    <w:rsid w:val="40A29994"/>
    <w:rsid w:val="417FAA91"/>
    <w:rsid w:val="41CE9A2C"/>
    <w:rsid w:val="4297D28A"/>
    <w:rsid w:val="4378DA8D"/>
    <w:rsid w:val="4563AE09"/>
    <w:rsid w:val="4667EDF3"/>
    <w:rsid w:val="487CC085"/>
    <w:rsid w:val="4A02F71B"/>
    <w:rsid w:val="4B124421"/>
    <w:rsid w:val="4DC52FF3"/>
    <w:rsid w:val="4FE5B544"/>
    <w:rsid w:val="503D6F07"/>
    <w:rsid w:val="50A5DEB9"/>
    <w:rsid w:val="51509E6B"/>
    <w:rsid w:val="518185A5"/>
    <w:rsid w:val="538CD36D"/>
    <w:rsid w:val="5519FBC8"/>
    <w:rsid w:val="596F37AF"/>
    <w:rsid w:val="5A4ABEAC"/>
    <w:rsid w:val="5BA36AC8"/>
    <w:rsid w:val="5BDD0EED"/>
    <w:rsid w:val="5CC7462B"/>
    <w:rsid w:val="5CDC5C82"/>
    <w:rsid w:val="5E328D35"/>
    <w:rsid w:val="5E63168C"/>
    <w:rsid w:val="5E9D14FD"/>
    <w:rsid w:val="5F14AFAF"/>
    <w:rsid w:val="5FCE5D96"/>
    <w:rsid w:val="5FF2E1AD"/>
    <w:rsid w:val="605FA087"/>
    <w:rsid w:val="61231449"/>
    <w:rsid w:val="63F8F99B"/>
    <w:rsid w:val="64372F5B"/>
    <w:rsid w:val="6466ACC9"/>
    <w:rsid w:val="669D6BB1"/>
    <w:rsid w:val="67A8A7DF"/>
    <w:rsid w:val="68C01F4B"/>
    <w:rsid w:val="691AAD60"/>
    <w:rsid w:val="69B69487"/>
    <w:rsid w:val="6C7509EF"/>
    <w:rsid w:val="6CD6B752"/>
    <w:rsid w:val="6D12098C"/>
    <w:rsid w:val="6D452F2E"/>
    <w:rsid w:val="6E540CB9"/>
    <w:rsid w:val="6FF396DA"/>
    <w:rsid w:val="6FF84818"/>
    <w:rsid w:val="707F27E6"/>
    <w:rsid w:val="70912AA5"/>
    <w:rsid w:val="7223DA9A"/>
    <w:rsid w:val="72C02DE5"/>
    <w:rsid w:val="739CC1B4"/>
    <w:rsid w:val="74BB0AC7"/>
    <w:rsid w:val="78240FC1"/>
    <w:rsid w:val="7829BE07"/>
    <w:rsid w:val="78A52593"/>
    <w:rsid w:val="7A2268CC"/>
    <w:rsid w:val="7B80B0E2"/>
    <w:rsid w:val="7FFF4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6C428D"/>
  <w15:chartTrackingRefBased/>
  <w15:docId w15:val="{E5CB8F08-1FF4-435D-9F70-B94801D6D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6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76E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27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76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76E3"/>
    <w:rPr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1F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F7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D5FBC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27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277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443c41-2ecc-40cd-9d8f-df5a6b599a5d">
      <Terms xmlns="http://schemas.microsoft.com/office/infopath/2007/PartnerControls"/>
    </lcf76f155ced4ddcb4097134ff3c332f>
    <TaxCatchAll xmlns="1e06e9ee-4301-4280-8168-27dd83fbe1c2" xsi:nil="true"/>
    <DocumentType xmlns="cf443c41-2ecc-40cd-9d8f-df5a6b599a5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04EA4A6832114EACE73B3171B0A840" ma:contentTypeVersion="21" ma:contentTypeDescription="Create a new document." ma:contentTypeScope="" ma:versionID="1c282c65d6ca3cba7020162a7bc6f710">
  <xsd:schema xmlns:xsd="http://www.w3.org/2001/XMLSchema" xmlns:xs="http://www.w3.org/2001/XMLSchema" xmlns:p="http://schemas.microsoft.com/office/2006/metadata/properties" xmlns:ns2="cf443c41-2ecc-40cd-9d8f-df5a6b599a5d" xmlns:ns3="1e06e9ee-4301-4280-8168-27dd83fbe1c2" targetNamespace="http://schemas.microsoft.com/office/2006/metadata/properties" ma:root="true" ma:fieldsID="49624fcacabc5958a2f0cdb2eb481f14" ns2:_="" ns3:_="">
    <xsd:import namespace="cf443c41-2ecc-40cd-9d8f-df5a6b599a5d"/>
    <xsd:import namespace="1e06e9ee-4301-4280-8168-27dd83fbe1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DocumentTyp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43c41-2ecc-40cd-9d8f-df5a6b599a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1c4d0e5-96e6-4b00-b7ef-9c0a071a62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ocumentType" ma:index="24" nillable="true" ma:displayName="Document Type" ma:format="Dropdown" ma:internalName="DocumentType">
      <xsd:simpleType>
        <xsd:restriction base="dms:Choice">
          <xsd:enumeration value="Choice 1"/>
          <xsd:enumeration value="Choice 2"/>
          <xsd:enumeration value="Choice 3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6e9ee-4301-4280-8168-27dd83fbe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a2a883e-ee05-4d52-ac75-6404fa69428e}" ma:internalName="TaxCatchAll" ma:showField="CatchAllData" ma:web="1e06e9ee-4301-4280-8168-27dd83fbe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7ADDF2-E376-4CCF-AB15-7753147CB5F7}">
  <ds:schemaRefs>
    <ds:schemaRef ds:uri="50e1f26f-f129-4152-999f-f8471c8a298d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5f238ad1-443b-4fe2-96e9-33ce3344dcb4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9172299-D022-4437-B6CE-A42EF4949BB1}"/>
</file>

<file path=customXml/itemProps3.xml><?xml version="1.0" encoding="utf-8"?>
<ds:datastoreItem xmlns:ds="http://schemas.openxmlformats.org/officeDocument/2006/customXml" ds:itemID="{B221F477-86F2-4759-A62D-BC804CB8E2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9</Words>
  <Characters>4036</Characters>
  <Application>Microsoft Office Word</Application>
  <DocSecurity>0</DocSecurity>
  <Lines>33</Lines>
  <Paragraphs>9</Paragraphs>
  <ScaleCrop>false</ScaleCrop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edith Jackson-deGraffenried</dc:creator>
  <cp:keywords/>
  <dc:description/>
  <cp:lastModifiedBy>Meng Sokchea</cp:lastModifiedBy>
  <cp:revision>2</cp:revision>
  <dcterms:created xsi:type="dcterms:W3CDTF">2025-09-03T08:17:00Z</dcterms:created>
  <dcterms:modified xsi:type="dcterms:W3CDTF">2025-09-03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04EA4A6832114EACE73B3171B0A840</vt:lpwstr>
  </property>
  <property fmtid="{D5CDD505-2E9C-101B-9397-08002B2CF9AE}" pid="3" name="MediaServiceImageTags">
    <vt:lpwstr/>
  </property>
</Properties>
</file>